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C02240" w14:textId="77777777" w:rsidR="00A25587" w:rsidRPr="00A25587" w:rsidRDefault="00A25587" w:rsidP="00A25587">
      <w:pPr>
        <w:jc w:val="center"/>
        <w:rPr>
          <w:rFonts w:ascii="Arial Unicode MS" w:eastAsia="Arial Unicode MS" w:hAnsi="Arial Unicode MS" w:cs="Arial Unicode MS"/>
          <w:b/>
          <w:bCs/>
          <w:sz w:val="22"/>
        </w:rPr>
      </w:pPr>
      <w:r w:rsidRPr="00A25587">
        <w:rPr>
          <w:rFonts w:ascii="Arial Unicode MS" w:eastAsia="Arial Unicode MS" w:hAnsi="Arial Unicode MS" w:cs="Arial Unicode MS"/>
          <w:b/>
          <w:bCs/>
          <w:sz w:val="22"/>
        </w:rPr>
        <w:t>UCT Creative Outputs Submissions</w:t>
      </w:r>
    </w:p>
    <w:p w14:paraId="25842809" w14:textId="5244694E" w:rsidR="00D663E2" w:rsidRPr="00A25587" w:rsidRDefault="00E731F4" w:rsidP="00A25587">
      <w:pPr>
        <w:jc w:val="center"/>
        <w:rPr>
          <w:rFonts w:ascii="Arial Unicode MS" w:eastAsia="Arial Unicode MS" w:hAnsi="Arial Unicode MS" w:cs="Arial Unicode MS"/>
          <w:b/>
          <w:bCs/>
          <w:sz w:val="22"/>
        </w:rPr>
      </w:pPr>
      <w:r>
        <w:rPr>
          <w:rFonts w:ascii="Arial Unicode MS" w:eastAsia="Arial Unicode MS" w:hAnsi="Arial Unicode MS" w:cs="Arial Unicode MS"/>
          <w:b/>
          <w:bCs/>
          <w:sz w:val="22"/>
        </w:rPr>
        <w:t>Checklists for Submissions</w:t>
      </w:r>
    </w:p>
    <w:p w14:paraId="555C89C0" w14:textId="77777777" w:rsidR="00A25587" w:rsidRPr="00A25587" w:rsidRDefault="00A25587" w:rsidP="00A25587">
      <w:pPr>
        <w:rPr>
          <w:rFonts w:ascii="Arial Unicode MS" w:eastAsia="Arial Unicode MS" w:hAnsi="Arial Unicode MS" w:cs="Arial Unicode MS"/>
          <w:b/>
          <w:bCs/>
          <w:sz w:val="14"/>
        </w:rPr>
      </w:pPr>
    </w:p>
    <w:p w14:paraId="42D4C82A" w14:textId="341DCC9E" w:rsidR="00E52AF0" w:rsidRPr="00A25587" w:rsidRDefault="1CAED2D7" w:rsidP="1CAED2D7">
      <w:pPr>
        <w:spacing w:line="360" w:lineRule="auto"/>
        <w:jc w:val="both"/>
        <w:rPr>
          <w:rFonts w:ascii="Arial Unicode MS" w:eastAsia="Arial Unicode MS" w:hAnsi="Arial Unicode MS" w:cs="Arial Unicode MS"/>
          <w:i/>
          <w:iCs/>
        </w:rPr>
      </w:pPr>
      <w:r w:rsidRPr="1CAED2D7">
        <w:rPr>
          <w:rFonts w:ascii="Arial Unicode MS" w:eastAsia="Arial Unicode MS" w:hAnsi="Arial Unicode MS" w:cs="Arial Unicode MS"/>
        </w:rPr>
        <w:t xml:space="preserve">The checklists below </w:t>
      </w:r>
      <w:r w:rsidR="008970BB" w:rsidRPr="1CAED2D7">
        <w:rPr>
          <w:rFonts w:ascii="Arial Unicode MS" w:eastAsia="Arial Unicode MS" w:hAnsi="Arial Unicode MS" w:cs="Arial Unicode MS"/>
        </w:rPr>
        <w:t>indicate</w:t>
      </w:r>
      <w:r w:rsidRPr="1CAED2D7">
        <w:rPr>
          <w:rFonts w:ascii="Arial Unicode MS" w:eastAsia="Arial Unicode MS" w:hAnsi="Arial Unicode MS" w:cs="Arial Unicode MS"/>
        </w:rPr>
        <w:t xml:space="preserve"> the supporting documentation and information required by UCT Research Office for the </w:t>
      </w:r>
      <w:r w:rsidRPr="1CAED2D7">
        <w:rPr>
          <w:rFonts w:ascii="Arial Unicode MS" w:eastAsia="Arial Unicode MS" w:hAnsi="Arial Unicode MS" w:cs="Arial Unicode MS"/>
          <w:i/>
          <w:iCs/>
        </w:rPr>
        <w:t>Creative Outputs</w:t>
      </w:r>
      <w:r w:rsidRPr="1CAED2D7">
        <w:rPr>
          <w:rFonts w:ascii="Arial Unicode MS" w:eastAsia="Arial Unicode MS" w:hAnsi="Arial Unicode MS" w:cs="Arial Unicode MS"/>
        </w:rPr>
        <w:t xml:space="preserve"> submissions, in accordance with </w:t>
      </w:r>
      <w:r w:rsidRPr="1CAED2D7">
        <w:rPr>
          <w:rFonts w:ascii="Arial Unicode MS" w:eastAsia="Arial Unicode MS" w:hAnsi="Arial Unicode MS" w:cs="Arial Unicode MS"/>
          <w:i/>
          <w:iCs/>
        </w:rPr>
        <w:t xml:space="preserve">section </w:t>
      </w:r>
      <w:r w:rsidR="002B7B06">
        <w:rPr>
          <w:rFonts w:ascii="Arial Unicode MS" w:eastAsia="Arial Unicode MS" w:hAnsi="Arial Unicode MS" w:cs="Arial Unicode MS"/>
          <w:i/>
          <w:iCs/>
        </w:rPr>
        <w:t xml:space="preserve">7 </w:t>
      </w:r>
      <w:r w:rsidR="002B7B06" w:rsidRPr="1CAED2D7">
        <w:rPr>
          <w:rFonts w:ascii="Arial Unicode MS" w:eastAsia="Arial Unicode MS" w:hAnsi="Arial Unicode MS" w:cs="Arial Unicode MS"/>
        </w:rPr>
        <w:t>of</w:t>
      </w:r>
      <w:r w:rsidRPr="1CAED2D7">
        <w:rPr>
          <w:rFonts w:ascii="Arial Unicode MS" w:eastAsia="Arial Unicode MS" w:hAnsi="Arial Unicode MS" w:cs="Arial Unicode MS"/>
        </w:rPr>
        <w:t xml:space="preserve"> the Department of Higher Education and Training (DHET)’s </w:t>
      </w:r>
      <w:r w:rsidRPr="1CAED2D7">
        <w:rPr>
          <w:rFonts w:ascii="Arial Unicode MS" w:eastAsia="Arial Unicode MS" w:hAnsi="Arial Unicode MS" w:cs="Arial Unicode MS"/>
          <w:i/>
          <w:iCs/>
        </w:rPr>
        <w:t>Implementation Guidelines</w:t>
      </w:r>
      <w:r w:rsidR="00677D3C">
        <w:rPr>
          <w:rFonts w:ascii="Arial Unicode MS" w:eastAsia="Arial Unicode MS" w:hAnsi="Arial Unicode MS" w:cs="Arial Unicode MS"/>
          <w:i/>
          <w:iCs/>
        </w:rPr>
        <w:t>, revised</w:t>
      </w:r>
      <w:r w:rsidRPr="1CAED2D7">
        <w:rPr>
          <w:rFonts w:ascii="Arial Unicode MS" w:eastAsia="Arial Unicode MS" w:hAnsi="Arial Unicode MS" w:cs="Arial Unicode MS"/>
          <w:i/>
          <w:iCs/>
        </w:rPr>
        <w:t xml:space="preserve"> 20</w:t>
      </w:r>
      <w:r w:rsidR="003B564B">
        <w:rPr>
          <w:rFonts w:ascii="Arial Unicode MS" w:eastAsia="Arial Unicode MS" w:hAnsi="Arial Unicode MS" w:cs="Arial Unicode MS"/>
          <w:i/>
          <w:iCs/>
        </w:rPr>
        <w:t>21</w:t>
      </w:r>
      <w:r w:rsidRPr="1CAED2D7">
        <w:rPr>
          <w:rFonts w:ascii="Arial Unicode MS" w:eastAsia="Arial Unicode MS" w:hAnsi="Arial Unicode MS" w:cs="Arial Unicode MS"/>
          <w:i/>
          <w:iCs/>
        </w:rPr>
        <w:t>.</w:t>
      </w:r>
    </w:p>
    <w:p w14:paraId="7CFD89D0" w14:textId="77777777" w:rsidR="0076714A" w:rsidRPr="00A25587" w:rsidRDefault="0076714A" w:rsidP="0076714A">
      <w:pPr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</w:pPr>
      <w:r w:rsidRPr="00A25587">
        <w:rPr>
          <w:rFonts w:ascii="Arial Unicode MS" w:eastAsia="Arial Unicode MS" w:hAnsi="Arial Unicode MS" w:cs="Arial Unicode MS"/>
        </w:rPr>
        <w:t>Output title:</w:t>
      </w:r>
      <w:r w:rsidRPr="00A25587">
        <w:rPr>
          <w:rFonts w:ascii="Arial Unicode MS" w:eastAsia="Arial Unicode MS" w:hAnsi="Arial Unicode MS" w:cs="Arial Unicode MS"/>
        </w:rPr>
        <w:tab/>
      </w:r>
      <w:r w:rsidRPr="00A25587">
        <w:rPr>
          <w:rFonts w:ascii="Arial Unicode MS" w:eastAsia="Arial Unicode MS" w:hAnsi="Arial Unicode MS" w:cs="Arial Unicode MS"/>
        </w:rPr>
        <w:tab/>
      </w:r>
      <w:r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</w:p>
    <w:p w14:paraId="0391C7DC" w14:textId="77777777" w:rsidR="00123EC4" w:rsidRPr="00A25587" w:rsidRDefault="00123EC4" w:rsidP="0076714A">
      <w:pPr>
        <w:rPr>
          <w:rFonts w:ascii="Arial Unicode MS" w:eastAsia="Arial Unicode MS" w:hAnsi="Arial Unicode MS" w:cs="Arial Unicode MS"/>
        </w:rPr>
      </w:pPr>
    </w:p>
    <w:p w14:paraId="146E1B4E" w14:textId="259CF856" w:rsidR="006664CD" w:rsidRPr="00A25587" w:rsidRDefault="006664CD" w:rsidP="1CAED2D7">
      <w:pPr>
        <w:rPr>
          <w:rFonts w:ascii="Arial Unicode MS" w:eastAsia="Arial Unicode MS" w:hAnsi="Arial Unicode MS" w:cs="Arial Unicode MS"/>
          <w:b/>
          <w:bCs/>
          <w:sz w:val="16"/>
          <w:szCs w:val="16"/>
          <w:u w:val="single"/>
        </w:rPr>
      </w:pPr>
      <w:r w:rsidRPr="1CAED2D7">
        <w:rPr>
          <w:rFonts w:ascii="Arial Unicode MS" w:eastAsia="Arial Unicode MS" w:hAnsi="Arial Unicode MS" w:cs="Arial Unicode MS"/>
          <w:b/>
          <w:bCs/>
        </w:rPr>
        <w:t>Output Category:</w:t>
      </w:r>
      <w:r w:rsidR="004B666E" w:rsidRPr="00A25587">
        <w:rPr>
          <w:rFonts w:ascii="Arial Unicode MS" w:eastAsia="Arial Unicode MS" w:hAnsi="Arial Unicode MS" w:cs="Arial Unicode MS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</w:p>
    <w:p w14:paraId="1535A5CE" w14:textId="77777777" w:rsidR="004B666E" w:rsidRPr="00A25587" w:rsidRDefault="004B666E" w:rsidP="004B666E">
      <w:pPr>
        <w:ind w:left="1701" w:hanging="1701"/>
        <w:rPr>
          <w:rFonts w:ascii="Arial Unicode MS" w:eastAsia="Arial Unicode MS" w:hAnsi="Arial Unicode MS" w:cs="Arial Unicode MS"/>
        </w:rPr>
      </w:pPr>
    </w:p>
    <w:p w14:paraId="0955BAA7" w14:textId="0CAE0248" w:rsidR="005141A9" w:rsidRPr="00A25587" w:rsidRDefault="006664CD" w:rsidP="1CAED2D7">
      <w:pPr>
        <w:ind w:left="1701" w:hanging="1701"/>
        <w:rPr>
          <w:rFonts w:ascii="Arial Unicode MS" w:eastAsia="Arial Unicode MS" w:hAnsi="Arial Unicode MS" w:cs="Arial Unicode MS"/>
          <w:b/>
          <w:bCs/>
          <w:sz w:val="16"/>
          <w:szCs w:val="16"/>
          <w:u w:val="single"/>
        </w:rPr>
      </w:pPr>
      <w:r w:rsidRPr="1CAED2D7">
        <w:rPr>
          <w:rFonts w:ascii="Arial Unicode MS" w:eastAsia="Arial Unicode MS" w:hAnsi="Arial Unicode MS" w:cs="Arial Unicode MS"/>
          <w:b/>
          <w:bCs/>
        </w:rPr>
        <w:t xml:space="preserve">Sub-field </w:t>
      </w:r>
      <w:r w:rsidR="004B666E" w:rsidRPr="1CAED2D7">
        <w:rPr>
          <w:rFonts w:ascii="Arial Unicode MS" w:eastAsia="Arial Unicode MS" w:hAnsi="Arial Unicode MS" w:cs="Arial Unicode MS"/>
          <w:b/>
          <w:bCs/>
        </w:rPr>
        <w:t>category:</w:t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  <w:r w:rsidR="004B666E" w:rsidRPr="00A25587">
        <w:rPr>
          <w:rFonts w:ascii="Arial Unicode MS" w:eastAsia="Arial Unicode MS" w:hAnsi="Arial Unicode MS" w:cs="Arial Unicode MS"/>
          <w:bCs/>
          <w:sz w:val="16"/>
          <w:szCs w:val="18"/>
          <w:u w:val="single"/>
        </w:rPr>
        <w:tab/>
      </w:r>
    </w:p>
    <w:p w14:paraId="5A1D7A9E" w14:textId="77777777" w:rsidR="00A25587" w:rsidRPr="00AA5AAB" w:rsidRDefault="00A25587" w:rsidP="00AA5AAB">
      <w:pPr>
        <w:ind w:left="1701" w:hanging="1701"/>
        <w:rPr>
          <w:rFonts w:ascii="Arial Unicode MS" w:eastAsia="Arial Unicode MS" w:hAnsi="Arial Unicode MS" w:cs="Arial Unicode MS"/>
          <w:bCs/>
          <w:sz w:val="18"/>
          <w:szCs w:val="18"/>
          <w:u w:val="single"/>
        </w:rPr>
      </w:pPr>
    </w:p>
    <w:tbl>
      <w:tblPr>
        <w:tblW w:w="10511" w:type="dxa"/>
        <w:tblInd w:w="-449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26"/>
        <w:gridCol w:w="9639"/>
        <w:gridCol w:w="446"/>
      </w:tblGrid>
      <w:tr w:rsidR="00FA2FB4" w:rsidRPr="006664CD" w14:paraId="5E85566A" w14:textId="77777777" w:rsidTr="003B564B">
        <w:tc>
          <w:tcPr>
            <w:tcW w:w="426" w:type="dxa"/>
            <w:tcBorders>
              <w:top w:val="double" w:sz="6" w:space="0" w:color="auto"/>
              <w:bottom w:val="single" w:sz="6" w:space="0" w:color="auto"/>
            </w:tcBorders>
            <w:shd w:val="clear" w:color="auto" w:fill="E6E6E6"/>
          </w:tcPr>
          <w:p w14:paraId="780FD975" w14:textId="77777777" w:rsidR="00FA2FB4" w:rsidRPr="006664CD" w:rsidRDefault="00FA2FB4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b/>
                <w:i/>
                <w:spacing w:val="-2"/>
                <w:sz w:val="22"/>
                <w:szCs w:val="22"/>
              </w:rPr>
            </w:pPr>
          </w:p>
        </w:tc>
        <w:tc>
          <w:tcPr>
            <w:tcW w:w="9639" w:type="dxa"/>
            <w:tcBorders>
              <w:top w:val="double" w:sz="6" w:space="0" w:color="auto"/>
              <w:bottom w:val="single" w:sz="6" w:space="0" w:color="auto"/>
            </w:tcBorders>
            <w:shd w:val="clear" w:color="auto" w:fill="E6E6E6"/>
          </w:tcPr>
          <w:p w14:paraId="1316546B" w14:textId="0377408D" w:rsidR="00FA2FB4" w:rsidRPr="00A25587" w:rsidRDefault="008970BB" w:rsidP="1CAED2D7">
            <w:pPr>
              <w:pStyle w:val="Heading6"/>
              <w:rPr>
                <w:rFonts w:ascii="Arial Unicode MS" w:eastAsia="Arial Unicode MS" w:hAnsi="Arial Unicode MS" w:cs="Arial Unicode MS"/>
                <w:b w:val="0"/>
                <w:bCs w:val="0"/>
                <w:sz w:val="22"/>
                <w:szCs w:val="22"/>
              </w:rPr>
            </w:pPr>
            <w:r w:rsidRPr="003B564B">
              <w:rPr>
                <w:rFonts w:ascii="Arial Unicode MS" w:eastAsia="Arial Unicode MS" w:hAnsi="Arial Unicode MS" w:cs="Arial Unicode MS"/>
                <w:b w:val="0"/>
                <w:bCs w:val="0"/>
                <w:sz w:val="20"/>
              </w:rPr>
              <w:t>To</w:t>
            </w:r>
            <w:r w:rsidR="1CAED2D7" w:rsidRPr="003B564B">
              <w:rPr>
                <w:rFonts w:ascii="Arial Unicode MS" w:eastAsia="Arial Unicode MS" w:hAnsi="Arial Unicode MS" w:cs="Arial Unicode MS"/>
                <w:b w:val="0"/>
                <w:bCs w:val="0"/>
                <w:sz w:val="20"/>
              </w:rPr>
              <w:t xml:space="preserve"> meet the DHET’s submission requirements, have you checked that you have submitted/completed?</w:t>
            </w:r>
          </w:p>
        </w:tc>
        <w:tc>
          <w:tcPr>
            <w:tcW w:w="446" w:type="dxa"/>
            <w:tcBorders>
              <w:top w:val="double" w:sz="6" w:space="0" w:color="auto"/>
              <w:bottom w:val="single" w:sz="6" w:space="0" w:color="auto"/>
            </w:tcBorders>
            <w:shd w:val="clear" w:color="auto" w:fill="E6E6E6"/>
          </w:tcPr>
          <w:p w14:paraId="5AB14A89" w14:textId="77777777" w:rsidR="00FA2FB4" w:rsidRPr="006664CD" w:rsidRDefault="00AC13BB" w:rsidP="00FD472D">
            <w:pPr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b/>
                <w:spacing w:val="-2"/>
                <w:sz w:val="22"/>
                <w:szCs w:val="22"/>
              </w:rPr>
            </w:pPr>
            <w:r w:rsidRPr="006664CD">
              <w:rPr>
                <w:rFonts w:ascii="Arial Unicode MS" w:eastAsia="Arial Unicode MS" w:hAnsi="Arial Unicode MS" w:cs="Arial Unicode MS"/>
                <w:b/>
                <w:sz w:val="22"/>
                <w:szCs w:val="22"/>
              </w:rPr>
              <w:t>√</w:t>
            </w:r>
          </w:p>
        </w:tc>
      </w:tr>
      <w:tr w:rsidR="00DC258E" w:rsidRPr="006664CD" w14:paraId="4A876EAD" w14:textId="77777777" w:rsidTr="003B564B">
        <w:tc>
          <w:tcPr>
            <w:tcW w:w="426" w:type="dxa"/>
            <w:tcBorders>
              <w:top w:val="single" w:sz="6" w:space="0" w:color="auto"/>
            </w:tcBorders>
          </w:tcPr>
          <w:p w14:paraId="3C5108E2" w14:textId="77777777" w:rsidR="00DC258E" w:rsidRPr="006664CD" w:rsidRDefault="00BF7E0F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 w:rsidRPr="006664CD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1.</w:t>
            </w:r>
          </w:p>
        </w:tc>
        <w:tc>
          <w:tcPr>
            <w:tcW w:w="9639" w:type="dxa"/>
            <w:tcBorders>
              <w:top w:val="single" w:sz="6" w:space="0" w:color="auto"/>
            </w:tcBorders>
          </w:tcPr>
          <w:p w14:paraId="0BCEA0EB" w14:textId="3B898F08" w:rsidR="00DC258E" w:rsidRPr="00A25587" w:rsidRDefault="00A25587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C</w:t>
            </w:r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apture of the </w:t>
            </w:r>
            <w:r w:rsidR="006664CD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abovementioned </w:t>
            </w:r>
            <w:r w:rsidR="00305577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claim</w:t>
            </w:r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on the eRA system.</w:t>
            </w:r>
          </w:p>
        </w:tc>
        <w:tc>
          <w:tcPr>
            <w:tcW w:w="446" w:type="dxa"/>
            <w:tcBorders>
              <w:top w:val="single" w:sz="6" w:space="0" w:color="auto"/>
            </w:tcBorders>
          </w:tcPr>
          <w:p w14:paraId="1100108B" w14:textId="77777777" w:rsidR="00DC258E" w:rsidRPr="006664CD" w:rsidRDefault="00DC258E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416B85" w:rsidRPr="006664CD" w14:paraId="193738CB" w14:textId="77777777" w:rsidTr="003B564B">
        <w:tc>
          <w:tcPr>
            <w:tcW w:w="426" w:type="dxa"/>
            <w:tcBorders>
              <w:top w:val="single" w:sz="6" w:space="0" w:color="auto"/>
            </w:tcBorders>
          </w:tcPr>
          <w:p w14:paraId="48ADB5F1" w14:textId="77777777" w:rsidR="00416B85" w:rsidRPr="006664CD" w:rsidRDefault="00416B85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 w:rsidRPr="006664CD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2.</w:t>
            </w:r>
          </w:p>
        </w:tc>
        <w:tc>
          <w:tcPr>
            <w:tcW w:w="9639" w:type="dxa"/>
            <w:tcBorders>
              <w:top w:val="single" w:sz="6" w:space="0" w:color="auto"/>
            </w:tcBorders>
          </w:tcPr>
          <w:p w14:paraId="352DBC71" w14:textId="5D85AC50" w:rsidR="00C264BC" w:rsidRPr="00A25587" w:rsidRDefault="00C264BC" w:rsidP="00E62DE3">
            <w:pPr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</w:pPr>
            <w:r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Annotation</w:t>
            </w:r>
            <w:r w:rsidR="00921B24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</w:t>
            </w:r>
            <w:r w:rsidR="00921B24" w:rsidRPr="00921B24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contextualising the work as a creative </w:t>
            </w:r>
            <w:r w:rsidR="00921B24" w:rsidRPr="00921B24"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  <w:t>research</w:t>
            </w:r>
            <w:r w:rsidR="00921B24" w:rsidRPr="00921B24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outpu</w:t>
            </w:r>
            <w:r w:rsidR="00921B24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t</w:t>
            </w:r>
            <w:r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(</w:t>
            </w:r>
            <w:r w:rsidRPr="00A25587"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  <w:t>500 –</w:t>
            </w:r>
          </w:p>
          <w:p w14:paraId="4B29C940" w14:textId="1C854524" w:rsidR="00416B85" w:rsidRPr="00A25587" w:rsidRDefault="1CAED2D7" w:rsidP="1CAED2D7">
            <w:pPr>
              <w:rPr>
                <w:rFonts w:ascii="Arial Unicode MS" w:eastAsia="Arial Unicode MS" w:hAnsi="Arial Unicode MS" w:cs="Arial Unicode MS"/>
                <w:lang w:val="en-ZA" w:eastAsia="en-ZA"/>
              </w:rPr>
            </w:pPr>
            <w:r w:rsidRPr="1CAED2D7">
              <w:rPr>
                <w:rFonts w:ascii="Arial Unicode MS" w:eastAsia="Arial Unicode MS" w:hAnsi="Arial Unicode MS" w:cs="Arial Unicode MS"/>
                <w:b/>
                <w:bCs/>
                <w:lang w:val="en-ZA" w:eastAsia="en-ZA"/>
              </w:rPr>
              <w:t>700 words</w:t>
            </w:r>
            <w:r w:rsidRPr="1CAED2D7">
              <w:rPr>
                <w:rFonts w:ascii="Arial Unicode MS" w:eastAsia="Arial Unicode MS" w:hAnsi="Arial Unicode MS" w:cs="Arial Unicode MS"/>
                <w:lang w:val="en-ZA" w:eastAsia="en-ZA"/>
              </w:rPr>
              <w:t>) on the eRA system.</w:t>
            </w:r>
          </w:p>
        </w:tc>
        <w:tc>
          <w:tcPr>
            <w:tcW w:w="446" w:type="dxa"/>
            <w:tcBorders>
              <w:top w:val="single" w:sz="6" w:space="0" w:color="auto"/>
            </w:tcBorders>
          </w:tcPr>
          <w:p w14:paraId="1D1A68E7" w14:textId="77777777" w:rsidR="00416B85" w:rsidRPr="006664CD" w:rsidRDefault="00416B85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747DBD" w:rsidRPr="006664CD" w14:paraId="11E82CC4" w14:textId="77777777" w:rsidTr="003B564B">
        <w:tc>
          <w:tcPr>
            <w:tcW w:w="426" w:type="dxa"/>
          </w:tcPr>
          <w:p w14:paraId="768A732C" w14:textId="00CE3A52" w:rsidR="00747DBD" w:rsidRPr="006664CD" w:rsidRDefault="008C2B8A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3</w:t>
            </w:r>
            <w:r w:rsidR="00A65C50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639" w:type="dxa"/>
          </w:tcPr>
          <w:p w14:paraId="38715E5D" w14:textId="2616D4AD" w:rsidR="00747DBD" w:rsidRPr="00A25587" w:rsidRDefault="00DE1732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Submitted p</w:t>
            </w:r>
            <w:r w:rsidR="00C264BC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roof of any awards received</w:t>
            </w:r>
            <w:r w:rsidR="006F0E0D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, where applicable. </w:t>
            </w:r>
          </w:p>
        </w:tc>
        <w:tc>
          <w:tcPr>
            <w:tcW w:w="446" w:type="dxa"/>
          </w:tcPr>
          <w:p w14:paraId="703DE788" w14:textId="77777777" w:rsidR="00747DBD" w:rsidRPr="006664CD" w:rsidRDefault="00747DBD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E102DF" w:rsidRPr="006664CD" w14:paraId="3CE0B2A4" w14:textId="77777777" w:rsidTr="003B564B">
        <w:trPr>
          <w:trHeight w:val="529"/>
        </w:trPr>
        <w:tc>
          <w:tcPr>
            <w:tcW w:w="426" w:type="dxa"/>
          </w:tcPr>
          <w:p w14:paraId="130A2576" w14:textId="4F17F0AA" w:rsidR="00E102DF" w:rsidRPr="006664CD" w:rsidRDefault="008C2B8A" w:rsidP="00E102DF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4</w:t>
            </w:r>
            <w:r w:rsidR="00A65C50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639" w:type="dxa"/>
          </w:tcPr>
          <w:p w14:paraId="074BD392" w14:textId="3234A141" w:rsidR="00E102DF" w:rsidRPr="00A25587" w:rsidRDefault="00DE1732" w:rsidP="003B564B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Submitted </w:t>
            </w:r>
            <w:r w:rsidR="00C264BC" w:rsidRPr="003B564B"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  <w:t>declaration of originality</w:t>
            </w:r>
            <w:r w:rsidR="00BE64EC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</w:t>
            </w:r>
            <w:r w:rsidR="003B564B" w:rsidRPr="003B564B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that the creation has not been published in a peer reviewed journal or a book and has not been submitted for subsidy before</w:t>
            </w:r>
            <w:r w:rsidR="003B564B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</w:t>
            </w:r>
            <w:r w:rsidR="00BE64EC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(declaration template available </w:t>
            </w:r>
            <w:hyperlink r:id="rId8" w:history="1">
              <w:r w:rsidR="00BE64EC">
                <w:rPr>
                  <w:rStyle w:val="Hyperlink"/>
                  <w:rFonts w:ascii="Arial Unicode MS" w:eastAsia="Arial Unicode MS" w:hAnsi="Arial Unicode MS" w:cs="Arial Unicode MS"/>
                  <w:szCs w:val="22"/>
                  <w:lang w:val="en-ZA" w:eastAsia="en-ZA"/>
                </w:rPr>
                <w:t>here</w:t>
              </w:r>
            </w:hyperlink>
            <w:r w:rsidR="00BE64EC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)</w:t>
            </w:r>
          </w:p>
        </w:tc>
        <w:tc>
          <w:tcPr>
            <w:tcW w:w="446" w:type="dxa"/>
          </w:tcPr>
          <w:p w14:paraId="03004842" w14:textId="77777777" w:rsidR="00E102DF" w:rsidRPr="006664CD" w:rsidRDefault="00E102DF" w:rsidP="00E102DF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3B564B" w:rsidRPr="006664CD" w14:paraId="56B07A9E" w14:textId="77777777" w:rsidTr="003B564B">
        <w:trPr>
          <w:trHeight w:val="529"/>
        </w:trPr>
        <w:tc>
          <w:tcPr>
            <w:tcW w:w="426" w:type="dxa"/>
          </w:tcPr>
          <w:p w14:paraId="495EFCC8" w14:textId="7E19B253" w:rsidR="003B564B" w:rsidRDefault="008C2B8A" w:rsidP="008C2B8A">
            <w:pPr>
              <w:tabs>
                <w:tab w:val="center" w:pos="467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5</w:t>
            </w:r>
            <w:r w:rsidR="003B564B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639" w:type="dxa"/>
          </w:tcPr>
          <w:p w14:paraId="64D7EB8A" w14:textId="73C65ACD" w:rsidR="003B564B" w:rsidRPr="003B564B" w:rsidRDefault="003B564B" w:rsidP="003B564B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Submitted a</w:t>
            </w:r>
            <w:r w:rsidRPr="003B564B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</w:t>
            </w:r>
            <w:r w:rsidRPr="003B564B"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  <w:t>declaration</w:t>
            </w:r>
            <w:r w:rsidRPr="003B564B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that </w:t>
            </w:r>
            <w:r w:rsidRPr="003B564B"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  <w:t>the work generated</w:t>
            </w:r>
            <w:r w:rsidRPr="003B564B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</w:t>
            </w:r>
            <w:r w:rsidRPr="003B564B"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  <w:t>has not been copied from elsewhere</w:t>
            </w:r>
            <w:r w:rsidRPr="003B564B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and </w:t>
            </w:r>
          </w:p>
          <w:p w14:paraId="5C145B0C" w14:textId="4A740C5C" w:rsidR="003B564B" w:rsidRDefault="003B564B" w:rsidP="003B564B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 w:rsidRPr="003B564B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that the ideas are those of the claiming creator/scholar.</w:t>
            </w:r>
          </w:p>
        </w:tc>
        <w:tc>
          <w:tcPr>
            <w:tcW w:w="446" w:type="dxa"/>
          </w:tcPr>
          <w:p w14:paraId="13F5C5C3" w14:textId="77777777" w:rsidR="003B564B" w:rsidRPr="006664CD" w:rsidRDefault="003B564B" w:rsidP="00E102DF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FA2FB4" w:rsidRPr="006664CD" w14:paraId="1A5968BE" w14:textId="77777777" w:rsidTr="003B564B">
        <w:tc>
          <w:tcPr>
            <w:tcW w:w="426" w:type="dxa"/>
          </w:tcPr>
          <w:p w14:paraId="13320CEF" w14:textId="01A3316A" w:rsidR="00FA2FB4" w:rsidRPr="006664CD" w:rsidRDefault="008C2B8A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6</w:t>
            </w:r>
            <w:r w:rsidR="00BF7E0F" w:rsidRPr="006664CD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639" w:type="dxa"/>
          </w:tcPr>
          <w:p w14:paraId="0226DEA8" w14:textId="40467934" w:rsidR="00FA2FB4" w:rsidRPr="00A25587" w:rsidRDefault="00DE1732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Submitted a </w:t>
            </w:r>
            <w:r w:rsidR="00C264BC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declaration of authorship / co-authorship and disclosure of other active participants in the production of the work</w:t>
            </w:r>
            <w:r w:rsidR="00BE64EC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(declaration template available </w:t>
            </w:r>
            <w:hyperlink r:id="rId9" w:history="1">
              <w:r w:rsidR="00BE64EC">
                <w:rPr>
                  <w:rStyle w:val="Hyperlink"/>
                  <w:rFonts w:ascii="Arial Unicode MS" w:eastAsia="Arial Unicode MS" w:hAnsi="Arial Unicode MS" w:cs="Arial Unicode MS"/>
                  <w:szCs w:val="22"/>
                  <w:lang w:val="en-ZA" w:eastAsia="en-ZA"/>
                </w:rPr>
                <w:t>here</w:t>
              </w:r>
            </w:hyperlink>
            <w:r w:rsidR="00BE64EC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)</w:t>
            </w:r>
          </w:p>
        </w:tc>
        <w:tc>
          <w:tcPr>
            <w:tcW w:w="446" w:type="dxa"/>
          </w:tcPr>
          <w:p w14:paraId="28387E7E" w14:textId="77777777" w:rsidR="00FA2FB4" w:rsidRPr="006664CD" w:rsidRDefault="00FA2FB4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E102DF" w:rsidRPr="006664CD" w14:paraId="3C9A2A9E" w14:textId="77777777" w:rsidTr="003B564B">
        <w:tc>
          <w:tcPr>
            <w:tcW w:w="426" w:type="dxa"/>
          </w:tcPr>
          <w:p w14:paraId="7313F7A5" w14:textId="05E190A5" w:rsidR="00E102DF" w:rsidRPr="006664CD" w:rsidRDefault="008C2B8A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7</w:t>
            </w:r>
            <w:r w:rsidR="00BF7E0F" w:rsidRPr="006664CD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639" w:type="dxa"/>
          </w:tcPr>
          <w:p w14:paraId="60105EBD" w14:textId="34D70B1A" w:rsidR="00E102DF" w:rsidRPr="00A25587" w:rsidRDefault="00DE1732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Submitted p</w:t>
            </w:r>
            <w:r w:rsidR="0029716A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roof of UCT’s contributor’s </w:t>
            </w:r>
            <w:r w:rsidR="00C264BC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>affiliation</w:t>
            </w:r>
            <w:r w:rsidR="00AA5AAB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, by means of a letter from Human Resources Department, </w:t>
            </w:r>
            <w:r w:rsidR="00AA5AAB" w:rsidRPr="007B3DCD"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  <w:t>if the output does not indicate UCT affiliation</w:t>
            </w:r>
          </w:p>
        </w:tc>
        <w:tc>
          <w:tcPr>
            <w:tcW w:w="446" w:type="dxa"/>
          </w:tcPr>
          <w:p w14:paraId="6F0F64C7" w14:textId="77777777" w:rsidR="00E102DF" w:rsidRPr="006664CD" w:rsidRDefault="00E102DF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  <w:tr w:rsidR="00DC258E" w:rsidRPr="006664CD" w14:paraId="0A31C696" w14:textId="77777777" w:rsidTr="003B564B">
        <w:trPr>
          <w:trHeight w:val="519"/>
        </w:trPr>
        <w:tc>
          <w:tcPr>
            <w:tcW w:w="426" w:type="dxa"/>
            <w:tcBorders>
              <w:top w:val="single" w:sz="6" w:space="0" w:color="auto"/>
            </w:tcBorders>
          </w:tcPr>
          <w:p w14:paraId="0161C0DA" w14:textId="1E052440" w:rsidR="00DC258E" w:rsidRPr="006664CD" w:rsidRDefault="008C2B8A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8</w:t>
            </w:r>
            <w:r w:rsidR="00BF7E0F" w:rsidRPr="006664CD"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639" w:type="dxa"/>
            <w:tcBorders>
              <w:top w:val="single" w:sz="6" w:space="0" w:color="auto"/>
            </w:tcBorders>
          </w:tcPr>
          <w:p w14:paraId="1E300952" w14:textId="1131F1FD" w:rsidR="00DC258E" w:rsidRPr="00A25587" w:rsidRDefault="00DE1732" w:rsidP="00DE1732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</w:pPr>
            <w:r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Submitted </w:t>
            </w:r>
            <w:r w:rsidR="00062640" w:rsidRPr="00062640"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  <w:t>e</w:t>
            </w:r>
            <w:r w:rsidR="004B666E" w:rsidRPr="00062640">
              <w:rPr>
                <w:rFonts w:ascii="Arial Unicode MS" w:eastAsia="Arial Unicode MS" w:hAnsi="Arial Unicode MS" w:cs="Arial Unicode MS"/>
                <w:b/>
                <w:bCs/>
                <w:szCs w:val="22"/>
                <w:lang w:val="en-ZA" w:eastAsia="en-ZA"/>
              </w:rPr>
              <w:t>vidence of the creative output</w:t>
            </w:r>
            <w:r w:rsidR="004B666E" w:rsidRPr="00A25587">
              <w:rPr>
                <w:rFonts w:ascii="Arial Unicode MS" w:eastAsia="Arial Unicode MS" w:hAnsi="Arial Unicode MS" w:cs="Arial Unicode MS"/>
                <w:szCs w:val="22"/>
                <w:lang w:val="en-ZA" w:eastAsia="en-ZA"/>
              </w:rPr>
              <w:t xml:space="preserve"> (digital submission)</w:t>
            </w:r>
          </w:p>
        </w:tc>
        <w:tc>
          <w:tcPr>
            <w:tcW w:w="446" w:type="dxa"/>
            <w:tcBorders>
              <w:top w:val="single" w:sz="6" w:space="0" w:color="auto"/>
            </w:tcBorders>
          </w:tcPr>
          <w:p w14:paraId="33E24304" w14:textId="77777777" w:rsidR="00DC258E" w:rsidRPr="006664CD" w:rsidRDefault="00DC258E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Arial Unicode MS" w:eastAsia="Arial Unicode MS" w:hAnsi="Arial Unicode MS" w:cs="Arial Unicode MS"/>
                <w:spacing w:val="-2"/>
                <w:sz w:val="22"/>
                <w:szCs w:val="22"/>
              </w:rPr>
            </w:pPr>
          </w:p>
        </w:tc>
      </w:tr>
    </w:tbl>
    <w:p w14:paraId="37F5E082" w14:textId="77777777" w:rsidR="00A25587" w:rsidRPr="00A25587" w:rsidRDefault="00A25587" w:rsidP="004A3069">
      <w:pPr>
        <w:spacing w:line="360" w:lineRule="auto"/>
        <w:rPr>
          <w:rFonts w:ascii="Arial Unicode MS" w:eastAsia="Arial Unicode MS" w:hAnsi="Arial Unicode MS" w:cs="Arial Unicode MS"/>
          <w:b/>
          <w:bCs/>
          <w:szCs w:val="22"/>
          <w:u w:val="single"/>
        </w:rPr>
      </w:pPr>
    </w:p>
    <w:p w14:paraId="3B47C5EB" w14:textId="77777777" w:rsidR="0067786A" w:rsidRPr="00A25587" w:rsidRDefault="009807CE" w:rsidP="004A3069">
      <w:pPr>
        <w:spacing w:line="360" w:lineRule="auto"/>
        <w:rPr>
          <w:rFonts w:ascii="Arial Unicode MS" w:eastAsia="Arial Unicode MS" w:hAnsi="Arial Unicode MS" w:cs="Arial Unicode MS"/>
          <w:b/>
          <w:bCs/>
          <w:szCs w:val="22"/>
          <w:u w:val="single"/>
        </w:rPr>
      </w:pPr>
      <w:r w:rsidRPr="00A25587">
        <w:rPr>
          <w:rFonts w:ascii="Arial Unicode MS" w:eastAsia="Arial Unicode MS" w:hAnsi="Arial Unicode MS" w:cs="Arial Unicode MS"/>
          <w:b/>
          <w:bCs/>
          <w:szCs w:val="22"/>
          <w:u w:val="single"/>
        </w:rPr>
        <w:t>Confirmation by:</w:t>
      </w:r>
    </w:p>
    <w:p w14:paraId="25208EC0" w14:textId="1532A25B" w:rsidR="00E62DE3" w:rsidRPr="00A25587" w:rsidRDefault="00E62DE3" w:rsidP="1CAED2D7">
      <w:pPr>
        <w:spacing w:before="240"/>
        <w:ind w:left="-180"/>
        <w:rPr>
          <w:rFonts w:ascii="Arial Unicode MS" w:eastAsia="Arial Unicode MS" w:hAnsi="Arial Unicode MS" w:cs="Arial Unicode MS"/>
        </w:rPr>
      </w:pPr>
      <w:r w:rsidRPr="1CAED2D7">
        <w:rPr>
          <w:rFonts w:ascii="Arial Unicode MS" w:eastAsia="Arial Unicode MS" w:hAnsi="Arial Unicode MS" w:cs="Arial Unicode MS"/>
        </w:rPr>
        <w:t>Name and Surname</w:t>
      </w:r>
      <w:r w:rsidR="001432A2" w:rsidRPr="1CAED2D7">
        <w:rPr>
          <w:rFonts w:ascii="Arial Unicode MS" w:eastAsia="Arial Unicode MS" w:hAnsi="Arial Unicode MS" w:cs="Arial Unicode MS"/>
        </w:rPr>
        <w:t>:</w:t>
      </w:r>
      <w:r w:rsidR="1CAED2D7" w:rsidRPr="1CAED2D7">
        <w:rPr>
          <w:rFonts w:ascii="Arial Unicode MS" w:eastAsia="Arial Unicode MS" w:hAnsi="Arial Unicode MS" w:cs="Arial Unicode MS"/>
        </w:rPr>
        <w:t xml:space="preserve"> _____________________________</w:t>
      </w:r>
      <w:r w:rsidR="001432A2" w:rsidRPr="1CAED2D7">
        <w:rPr>
          <w:rFonts w:ascii="Arial Unicode MS" w:eastAsia="Arial Unicode MS" w:hAnsi="Arial Unicode MS" w:cs="Arial Unicode MS"/>
        </w:rPr>
        <w:t xml:space="preserve"> </w:t>
      </w:r>
      <w:r w:rsidR="001432A2" w:rsidRPr="00A25587">
        <w:rPr>
          <w:rFonts w:ascii="Arial Unicode MS" w:eastAsia="Arial Unicode MS" w:hAnsi="Arial Unicode MS" w:cs="Arial Unicode MS"/>
          <w:bCs/>
          <w:szCs w:val="22"/>
        </w:rPr>
        <w:tab/>
      </w:r>
      <w:r w:rsidR="001432A2" w:rsidRPr="1CAED2D7">
        <w:rPr>
          <w:rFonts w:ascii="Arial Unicode MS" w:eastAsia="Arial Unicode MS" w:hAnsi="Arial Unicode MS" w:cs="Arial Unicode MS"/>
        </w:rPr>
        <w:t xml:space="preserve">Date: </w:t>
      </w:r>
      <w:r w:rsidR="00CF27DE">
        <w:rPr>
          <w:rFonts w:ascii="Arial Unicode MS" w:eastAsia="Arial Unicode MS" w:hAnsi="Arial Unicode MS" w:cs="Arial Unicode MS"/>
        </w:rPr>
        <w:t>________</w:t>
      </w:r>
    </w:p>
    <w:p w14:paraId="61D76861" w14:textId="46842793" w:rsidR="003E7E91" w:rsidRPr="00A25587" w:rsidRDefault="00773FC8" w:rsidP="00E62DE3">
      <w:pPr>
        <w:spacing w:before="240"/>
        <w:ind w:left="-180"/>
        <w:rPr>
          <w:rFonts w:ascii="Arial Unicode MS" w:eastAsia="Arial Unicode MS" w:hAnsi="Arial Unicode MS" w:cs="Arial Unicode MS"/>
          <w:bCs/>
          <w:szCs w:val="22"/>
        </w:rPr>
      </w:pPr>
      <w:r w:rsidRPr="00A25587">
        <w:rPr>
          <w:rFonts w:ascii="Arial Unicode MS" w:eastAsia="Arial Unicode MS" w:hAnsi="Arial Unicode MS" w:cs="Arial Unicode MS"/>
          <w:bCs/>
          <w:szCs w:val="22"/>
        </w:rPr>
        <w:t>Department: ___________________________________</w:t>
      </w:r>
      <w:r w:rsidR="00012D66" w:rsidRPr="00A25587">
        <w:rPr>
          <w:rFonts w:ascii="Arial Unicode MS" w:eastAsia="Arial Unicode MS" w:hAnsi="Arial Unicode MS" w:cs="Arial Unicode MS"/>
          <w:bCs/>
          <w:szCs w:val="22"/>
        </w:rPr>
        <w:t>___</w:t>
      </w:r>
      <w:r w:rsidRPr="00A25587">
        <w:rPr>
          <w:rFonts w:ascii="Arial Unicode MS" w:eastAsia="Arial Unicode MS" w:hAnsi="Arial Unicode MS" w:cs="Arial Unicode MS"/>
          <w:bCs/>
          <w:szCs w:val="22"/>
        </w:rPr>
        <w:tab/>
      </w:r>
      <w:r w:rsidRPr="00A25587">
        <w:rPr>
          <w:rFonts w:ascii="Arial Unicode MS" w:eastAsia="Arial Unicode MS" w:hAnsi="Arial Unicode MS" w:cs="Arial Unicode MS"/>
          <w:bCs/>
          <w:szCs w:val="22"/>
        </w:rPr>
        <w:tab/>
        <w:t>Extension: __________</w:t>
      </w:r>
      <w:r w:rsidR="00633D09" w:rsidRPr="00A25587">
        <w:rPr>
          <w:rFonts w:ascii="Arial Unicode MS" w:eastAsia="Arial Unicode MS" w:hAnsi="Arial Unicode MS" w:cs="Arial Unicode MS"/>
          <w:bCs/>
          <w:szCs w:val="22"/>
        </w:rPr>
        <w:t>____</w:t>
      </w:r>
    </w:p>
    <w:sectPr w:rsidR="003E7E91" w:rsidRPr="00A25587" w:rsidSect="001157F1">
      <w:pgSz w:w="11909" w:h="16834" w:code="9"/>
      <w:pgMar w:top="1247" w:right="1247" w:bottom="1247" w:left="1247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872CC0" w14:textId="77777777" w:rsidR="00E7208E" w:rsidRDefault="00E7208E">
      <w:r>
        <w:separator/>
      </w:r>
    </w:p>
  </w:endnote>
  <w:endnote w:type="continuationSeparator" w:id="0">
    <w:p w14:paraId="5D14A386" w14:textId="77777777" w:rsidR="00E7208E" w:rsidRDefault="00E72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78D11E" w14:textId="77777777" w:rsidR="00E7208E" w:rsidRDefault="00E7208E">
      <w:r>
        <w:separator/>
      </w:r>
    </w:p>
  </w:footnote>
  <w:footnote w:type="continuationSeparator" w:id="0">
    <w:p w14:paraId="1F0EEA9E" w14:textId="77777777" w:rsidR="00E7208E" w:rsidRDefault="00E720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971D6"/>
    <w:multiLevelType w:val="multilevel"/>
    <w:tmpl w:val="DF9C02A8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231B72E8"/>
    <w:multiLevelType w:val="hybridMultilevel"/>
    <w:tmpl w:val="DF9C02A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2D8C7E60"/>
    <w:multiLevelType w:val="hybridMultilevel"/>
    <w:tmpl w:val="0C02E29E"/>
    <w:lvl w:ilvl="0" w:tplc="0809000F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" w15:restartNumberingAfterBreak="0">
    <w:nsid w:val="4AF55DAD"/>
    <w:multiLevelType w:val="hybridMultilevel"/>
    <w:tmpl w:val="DF9C02A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" w15:restartNumberingAfterBreak="0">
    <w:nsid w:val="565A0916"/>
    <w:multiLevelType w:val="hybridMultilevel"/>
    <w:tmpl w:val="2AD812D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65C865DA"/>
    <w:multiLevelType w:val="hybridMultilevel"/>
    <w:tmpl w:val="285E0D0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598476A6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Arial" w:eastAsia="Times New Roman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689D0A4C"/>
    <w:multiLevelType w:val="hybridMultilevel"/>
    <w:tmpl w:val="CF78E944"/>
    <w:lvl w:ilvl="0" w:tplc="0409000F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73181D61"/>
    <w:multiLevelType w:val="multilevel"/>
    <w:tmpl w:val="0C02E29E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7E5B3C5E"/>
    <w:multiLevelType w:val="hybridMultilevel"/>
    <w:tmpl w:val="3D82F2C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32752921">
    <w:abstractNumId w:val="5"/>
  </w:num>
  <w:num w:numId="2" w16cid:durableId="1483040471">
    <w:abstractNumId w:val="2"/>
  </w:num>
  <w:num w:numId="3" w16cid:durableId="1871799682">
    <w:abstractNumId w:val="7"/>
  </w:num>
  <w:num w:numId="4" w16cid:durableId="542644090">
    <w:abstractNumId w:val="3"/>
  </w:num>
  <w:num w:numId="5" w16cid:durableId="2050765748">
    <w:abstractNumId w:val="0"/>
  </w:num>
  <w:num w:numId="6" w16cid:durableId="1377506231">
    <w:abstractNumId w:val="6"/>
  </w:num>
  <w:num w:numId="7" w16cid:durableId="1569029611">
    <w:abstractNumId w:val="8"/>
  </w:num>
  <w:num w:numId="8" w16cid:durableId="378827571">
    <w:abstractNumId w:val="1"/>
  </w:num>
  <w:num w:numId="9" w16cid:durableId="20514182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gutterAtTop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M7SwMDczNbW0tDBU0lEKTi0uzszPAykwrAUAgrMYCSwAAAA="/>
  </w:docVars>
  <w:rsids>
    <w:rsidRoot w:val="00652DBB"/>
    <w:rsid w:val="00002A09"/>
    <w:rsid w:val="00012D66"/>
    <w:rsid w:val="00030466"/>
    <w:rsid w:val="00033C13"/>
    <w:rsid w:val="00047692"/>
    <w:rsid w:val="000552FA"/>
    <w:rsid w:val="00060EBA"/>
    <w:rsid w:val="00062640"/>
    <w:rsid w:val="0007010C"/>
    <w:rsid w:val="00075D05"/>
    <w:rsid w:val="00080DC9"/>
    <w:rsid w:val="000821D8"/>
    <w:rsid w:val="00096C1D"/>
    <w:rsid w:val="000A09AC"/>
    <w:rsid w:val="000A6821"/>
    <w:rsid w:val="000B124C"/>
    <w:rsid w:val="000E58E7"/>
    <w:rsid w:val="000F38D6"/>
    <w:rsid w:val="000F40E9"/>
    <w:rsid w:val="000F73BC"/>
    <w:rsid w:val="00104FE7"/>
    <w:rsid w:val="00107D96"/>
    <w:rsid w:val="00115018"/>
    <w:rsid w:val="001157F1"/>
    <w:rsid w:val="001211CA"/>
    <w:rsid w:val="0012214C"/>
    <w:rsid w:val="00123EC4"/>
    <w:rsid w:val="001272C3"/>
    <w:rsid w:val="001338B5"/>
    <w:rsid w:val="00136149"/>
    <w:rsid w:val="00140000"/>
    <w:rsid w:val="001432A2"/>
    <w:rsid w:val="00176C60"/>
    <w:rsid w:val="00186550"/>
    <w:rsid w:val="00190868"/>
    <w:rsid w:val="001B5D29"/>
    <w:rsid w:val="001C37C1"/>
    <w:rsid w:val="001D4D8C"/>
    <w:rsid w:val="001F5AB7"/>
    <w:rsid w:val="002219CE"/>
    <w:rsid w:val="0022431B"/>
    <w:rsid w:val="00224EBC"/>
    <w:rsid w:val="002401D6"/>
    <w:rsid w:val="0024314F"/>
    <w:rsid w:val="0025274B"/>
    <w:rsid w:val="00261E85"/>
    <w:rsid w:val="002624CD"/>
    <w:rsid w:val="00291351"/>
    <w:rsid w:val="00295A44"/>
    <w:rsid w:val="0029716A"/>
    <w:rsid w:val="002B4AFD"/>
    <w:rsid w:val="002B7B06"/>
    <w:rsid w:val="002E03F7"/>
    <w:rsid w:val="002E5FD4"/>
    <w:rsid w:val="003022C9"/>
    <w:rsid w:val="00305577"/>
    <w:rsid w:val="00311372"/>
    <w:rsid w:val="00312210"/>
    <w:rsid w:val="00312DC1"/>
    <w:rsid w:val="0033381A"/>
    <w:rsid w:val="00340C04"/>
    <w:rsid w:val="00346AB8"/>
    <w:rsid w:val="0037324D"/>
    <w:rsid w:val="00374A84"/>
    <w:rsid w:val="00377DBA"/>
    <w:rsid w:val="0038229F"/>
    <w:rsid w:val="003822C7"/>
    <w:rsid w:val="003B3A82"/>
    <w:rsid w:val="003B4241"/>
    <w:rsid w:val="003B564B"/>
    <w:rsid w:val="003C0FBB"/>
    <w:rsid w:val="003C255C"/>
    <w:rsid w:val="003D0E23"/>
    <w:rsid w:val="003E152E"/>
    <w:rsid w:val="003E7E91"/>
    <w:rsid w:val="003F1C3C"/>
    <w:rsid w:val="00401986"/>
    <w:rsid w:val="004037F0"/>
    <w:rsid w:val="00405BD3"/>
    <w:rsid w:val="0041377E"/>
    <w:rsid w:val="00416B85"/>
    <w:rsid w:val="00434700"/>
    <w:rsid w:val="0043730D"/>
    <w:rsid w:val="00444370"/>
    <w:rsid w:val="004452F0"/>
    <w:rsid w:val="00454E6E"/>
    <w:rsid w:val="00464269"/>
    <w:rsid w:val="00467BDD"/>
    <w:rsid w:val="00474742"/>
    <w:rsid w:val="00474AC4"/>
    <w:rsid w:val="00474E5A"/>
    <w:rsid w:val="0047590C"/>
    <w:rsid w:val="00475D6A"/>
    <w:rsid w:val="00477D4F"/>
    <w:rsid w:val="00495B71"/>
    <w:rsid w:val="004A3069"/>
    <w:rsid w:val="004B5FE1"/>
    <w:rsid w:val="004B666E"/>
    <w:rsid w:val="004C7427"/>
    <w:rsid w:val="004E1BD1"/>
    <w:rsid w:val="00503818"/>
    <w:rsid w:val="00512C17"/>
    <w:rsid w:val="005141A9"/>
    <w:rsid w:val="00532979"/>
    <w:rsid w:val="00544C10"/>
    <w:rsid w:val="00550962"/>
    <w:rsid w:val="0055392E"/>
    <w:rsid w:val="00565400"/>
    <w:rsid w:val="00576EF4"/>
    <w:rsid w:val="005B36C7"/>
    <w:rsid w:val="00601B42"/>
    <w:rsid w:val="00606D94"/>
    <w:rsid w:val="00606F9D"/>
    <w:rsid w:val="006154EB"/>
    <w:rsid w:val="0063267A"/>
    <w:rsid w:val="00633D09"/>
    <w:rsid w:val="00647B7B"/>
    <w:rsid w:val="00652DBB"/>
    <w:rsid w:val="00655C6A"/>
    <w:rsid w:val="00660062"/>
    <w:rsid w:val="006664CD"/>
    <w:rsid w:val="00670EC3"/>
    <w:rsid w:val="0067447D"/>
    <w:rsid w:val="0067786A"/>
    <w:rsid w:val="00677D3C"/>
    <w:rsid w:val="00686102"/>
    <w:rsid w:val="006870E4"/>
    <w:rsid w:val="006A19AE"/>
    <w:rsid w:val="006B175F"/>
    <w:rsid w:val="006B7731"/>
    <w:rsid w:val="006D5720"/>
    <w:rsid w:val="006D5A4C"/>
    <w:rsid w:val="006E1565"/>
    <w:rsid w:val="006E6E96"/>
    <w:rsid w:val="006F0E0D"/>
    <w:rsid w:val="00713238"/>
    <w:rsid w:val="0071730D"/>
    <w:rsid w:val="00725E14"/>
    <w:rsid w:val="007402A6"/>
    <w:rsid w:val="00747DBD"/>
    <w:rsid w:val="0076084E"/>
    <w:rsid w:val="00762F2B"/>
    <w:rsid w:val="0076714A"/>
    <w:rsid w:val="00773FC8"/>
    <w:rsid w:val="00775F11"/>
    <w:rsid w:val="0077643D"/>
    <w:rsid w:val="00782ECC"/>
    <w:rsid w:val="007B0496"/>
    <w:rsid w:val="007B3DCD"/>
    <w:rsid w:val="007B5118"/>
    <w:rsid w:val="007B53C3"/>
    <w:rsid w:val="007D6F85"/>
    <w:rsid w:val="008161ED"/>
    <w:rsid w:val="00817731"/>
    <w:rsid w:val="0082075B"/>
    <w:rsid w:val="008213E9"/>
    <w:rsid w:val="00822F0F"/>
    <w:rsid w:val="0082424F"/>
    <w:rsid w:val="00856550"/>
    <w:rsid w:val="008650E2"/>
    <w:rsid w:val="00870E4D"/>
    <w:rsid w:val="00896170"/>
    <w:rsid w:val="00896CAA"/>
    <w:rsid w:val="008970BB"/>
    <w:rsid w:val="008A14E4"/>
    <w:rsid w:val="008C2B8A"/>
    <w:rsid w:val="008C755E"/>
    <w:rsid w:val="008E7407"/>
    <w:rsid w:val="008F51E0"/>
    <w:rsid w:val="00906D70"/>
    <w:rsid w:val="0091436A"/>
    <w:rsid w:val="00921B24"/>
    <w:rsid w:val="009222A4"/>
    <w:rsid w:val="009356D8"/>
    <w:rsid w:val="00947690"/>
    <w:rsid w:val="00957F94"/>
    <w:rsid w:val="00960A3C"/>
    <w:rsid w:val="00964FAE"/>
    <w:rsid w:val="009807CE"/>
    <w:rsid w:val="009857B5"/>
    <w:rsid w:val="00990B35"/>
    <w:rsid w:val="00992B99"/>
    <w:rsid w:val="009960B3"/>
    <w:rsid w:val="009A6D9F"/>
    <w:rsid w:val="009B2C5A"/>
    <w:rsid w:val="009D76A2"/>
    <w:rsid w:val="009E13EF"/>
    <w:rsid w:val="009E3F3C"/>
    <w:rsid w:val="009E4B46"/>
    <w:rsid w:val="00A038A5"/>
    <w:rsid w:val="00A2371F"/>
    <w:rsid w:val="00A24149"/>
    <w:rsid w:val="00A25587"/>
    <w:rsid w:val="00A279C7"/>
    <w:rsid w:val="00A44040"/>
    <w:rsid w:val="00A6108E"/>
    <w:rsid w:val="00A65C50"/>
    <w:rsid w:val="00A724E2"/>
    <w:rsid w:val="00A74908"/>
    <w:rsid w:val="00A80704"/>
    <w:rsid w:val="00A85DF1"/>
    <w:rsid w:val="00A9464F"/>
    <w:rsid w:val="00A949DA"/>
    <w:rsid w:val="00AA5AAB"/>
    <w:rsid w:val="00AB0E75"/>
    <w:rsid w:val="00AC08C5"/>
    <w:rsid w:val="00AC13BB"/>
    <w:rsid w:val="00AC76C3"/>
    <w:rsid w:val="00AD5A22"/>
    <w:rsid w:val="00AE50A4"/>
    <w:rsid w:val="00B02A00"/>
    <w:rsid w:val="00B07314"/>
    <w:rsid w:val="00B23E83"/>
    <w:rsid w:val="00B45AED"/>
    <w:rsid w:val="00B63F64"/>
    <w:rsid w:val="00B77D3B"/>
    <w:rsid w:val="00B81F42"/>
    <w:rsid w:val="00B830CD"/>
    <w:rsid w:val="00BA1C4C"/>
    <w:rsid w:val="00BB14E6"/>
    <w:rsid w:val="00BD02E9"/>
    <w:rsid w:val="00BD11AC"/>
    <w:rsid w:val="00BD16BF"/>
    <w:rsid w:val="00BD4BD7"/>
    <w:rsid w:val="00BE13C7"/>
    <w:rsid w:val="00BE207F"/>
    <w:rsid w:val="00BE64EC"/>
    <w:rsid w:val="00BF12ED"/>
    <w:rsid w:val="00BF1CEF"/>
    <w:rsid w:val="00BF7578"/>
    <w:rsid w:val="00BF7E0F"/>
    <w:rsid w:val="00C00798"/>
    <w:rsid w:val="00C048BB"/>
    <w:rsid w:val="00C15C0A"/>
    <w:rsid w:val="00C25D02"/>
    <w:rsid w:val="00C264BC"/>
    <w:rsid w:val="00C468CC"/>
    <w:rsid w:val="00C46A9E"/>
    <w:rsid w:val="00C4730B"/>
    <w:rsid w:val="00C55E4C"/>
    <w:rsid w:val="00C61558"/>
    <w:rsid w:val="00C74B3F"/>
    <w:rsid w:val="00C76EC1"/>
    <w:rsid w:val="00C83928"/>
    <w:rsid w:val="00C874A2"/>
    <w:rsid w:val="00C87802"/>
    <w:rsid w:val="00CA413C"/>
    <w:rsid w:val="00CB7D08"/>
    <w:rsid w:val="00CC1225"/>
    <w:rsid w:val="00CC17C0"/>
    <w:rsid w:val="00CD531E"/>
    <w:rsid w:val="00CD79D3"/>
    <w:rsid w:val="00CE3A6F"/>
    <w:rsid w:val="00CE78ED"/>
    <w:rsid w:val="00CF27DE"/>
    <w:rsid w:val="00D1715D"/>
    <w:rsid w:val="00D25623"/>
    <w:rsid w:val="00D45F30"/>
    <w:rsid w:val="00D610FC"/>
    <w:rsid w:val="00D61919"/>
    <w:rsid w:val="00D663E2"/>
    <w:rsid w:val="00D73006"/>
    <w:rsid w:val="00D73574"/>
    <w:rsid w:val="00D907BE"/>
    <w:rsid w:val="00D908CF"/>
    <w:rsid w:val="00D9248C"/>
    <w:rsid w:val="00DB783A"/>
    <w:rsid w:val="00DC258E"/>
    <w:rsid w:val="00DC58B8"/>
    <w:rsid w:val="00DD08B6"/>
    <w:rsid w:val="00DD1F45"/>
    <w:rsid w:val="00DD5F87"/>
    <w:rsid w:val="00DE0376"/>
    <w:rsid w:val="00DE1732"/>
    <w:rsid w:val="00DF3F41"/>
    <w:rsid w:val="00DF5301"/>
    <w:rsid w:val="00E00EA4"/>
    <w:rsid w:val="00E03F43"/>
    <w:rsid w:val="00E07DD7"/>
    <w:rsid w:val="00E102DF"/>
    <w:rsid w:val="00E15081"/>
    <w:rsid w:val="00E15D16"/>
    <w:rsid w:val="00E45624"/>
    <w:rsid w:val="00E52AF0"/>
    <w:rsid w:val="00E6243D"/>
    <w:rsid w:val="00E62DE3"/>
    <w:rsid w:val="00E67466"/>
    <w:rsid w:val="00E7208E"/>
    <w:rsid w:val="00E731F4"/>
    <w:rsid w:val="00E739BF"/>
    <w:rsid w:val="00E9589B"/>
    <w:rsid w:val="00EA2B9E"/>
    <w:rsid w:val="00EB10D3"/>
    <w:rsid w:val="00EC6587"/>
    <w:rsid w:val="00ED38B0"/>
    <w:rsid w:val="00EE1BA2"/>
    <w:rsid w:val="00EF0460"/>
    <w:rsid w:val="00EF5976"/>
    <w:rsid w:val="00F0710A"/>
    <w:rsid w:val="00F149B6"/>
    <w:rsid w:val="00F35362"/>
    <w:rsid w:val="00F479BB"/>
    <w:rsid w:val="00F72FDC"/>
    <w:rsid w:val="00F95F51"/>
    <w:rsid w:val="00FA0C9D"/>
    <w:rsid w:val="00FA2FB4"/>
    <w:rsid w:val="00FC49C9"/>
    <w:rsid w:val="00FD472D"/>
    <w:rsid w:val="00FE101F"/>
    <w:rsid w:val="1CAED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131AA1AA"/>
  <w15:docId w15:val="{4D7611BB-38DD-4600-98A1-481B9F9F6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7786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ZA"/>
    </w:rPr>
  </w:style>
  <w:style w:type="paragraph" w:styleId="Heading6">
    <w:name w:val="heading 6"/>
    <w:basedOn w:val="Normal"/>
    <w:next w:val="Normal"/>
    <w:qFormat/>
    <w:pPr>
      <w:keepNext/>
      <w:tabs>
        <w:tab w:val="left" w:pos="567"/>
      </w:tabs>
      <w:spacing w:before="60"/>
      <w:outlineLvl w:val="5"/>
    </w:pPr>
    <w:rPr>
      <w:rFonts w:ascii="Arial" w:hAnsi="Arial"/>
      <w:b/>
      <w:bCs/>
      <w:sz w:val="1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tabs>
        <w:tab w:val="left" w:pos="567"/>
      </w:tabs>
      <w:spacing w:before="240" w:after="60"/>
      <w:jc w:val="center"/>
      <w:outlineLvl w:val="0"/>
    </w:pPr>
    <w:rPr>
      <w:rFonts w:ascii="Arial Black" w:hAnsi="Arial Black" w:cs="Arial"/>
      <w:bCs/>
      <w:kern w:val="28"/>
      <w:sz w:val="32"/>
      <w:szCs w:val="32"/>
      <w:lang w:val="en-GB"/>
    </w:rPr>
  </w:style>
  <w:style w:type="character" w:styleId="Hyperlink">
    <w:name w:val="Hyperlink"/>
    <w:rsid w:val="0067786A"/>
    <w:rPr>
      <w:color w:val="0000FF"/>
      <w:u w:val="single"/>
    </w:rPr>
  </w:style>
  <w:style w:type="paragraph" w:styleId="NormalWeb">
    <w:name w:val="Normal (Web)"/>
    <w:basedOn w:val="Normal"/>
    <w:rsid w:val="0067786A"/>
    <w:pPr>
      <w:spacing w:before="90" w:after="180"/>
      <w:ind w:right="90"/>
    </w:pPr>
    <w:rPr>
      <w:rFonts w:ascii="Times New Roman" w:hAnsi="Times New Roman"/>
      <w:sz w:val="24"/>
      <w:lang w:val="en-GB" w:eastAsia="en-GB"/>
    </w:rPr>
  </w:style>
  <w:style w:type="paragraph" w:styleId="BalloonText">
    <w:name w:val="Balloon Text"/>
    <w:basedOn w:val="Normal"/>
    <w:semiHidden/>
    <w:rsid w:val="00312DC1"/>
    <w:rPr>
      <w:rFonts w:cs="Tahoma"/>
      <w:sz w:val="16"/>
      <w:szCs w:val="16"/>
    </w:rPr>
  </w:style>
  <w:style w:type="paragraph" w:styleId="FootnoteText">
    <w:name w:val="footnote text"/>
    <w:basedOn w:val="Normal"/>
    <w:semiHidden/>
    <w:rsid w:val="000E58E7"/>
    <w:rPr>
      <w:szCs w:val="20"/>
    </w:rPr>
  </w:style>
  <w:style w:type="character" w:styleId="FootnoteReference">
    <w:name w:val="footnote reference"/>
    <w:semiHidden/>
    <w:rsid w:val="000E58E7"/>
    <w:rPr>
      <w:vertAlign w:val="superscript"/>
    </w:rPr>
  </w:style>
  <w:style w:type="paragraph" w:styleId="Revision">
    <w:name w:val="Revision"/>
    <w:hidden/>
    <w:uiPriority w:val="99"/>
    <w:semiHidden/>
    <w:rsid w:val="001C37C1"/>
    <w:rPr>
      <w:rFonts w:ascii="Tahoma" w:hAnsi="Tahoma"/>
      <w:szCs w:val="24"/>
      <w:lang w:val="en-US" w:eastAsia="en-US"/>
    </w:rPr>
  </w:style>
  <w:style w:type="character" w:styleId="CommentReference">
    <w:name w:val="annotation reference"/>
    <w:rsid w:val="001C37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1C37C1"/>
    <w:rPr>
      <w:szCs w:val="20"/>
    </w:rPr>
  </w:style>
  <w:style w:type="character" w:customStyle="1" w:styleId="CommentTextChar">
    <w:name w:val="Comment Text Char"/>
    <w:link w:val="CommentText"/>
    <w:rsid w:val="001C37C1"/>
    <w:rPr>
      <w:rFonts w:ascii="Tahoma" w:hAnsi="Tahom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C37C1"/>
    <w:rPr>
      <w:b/>
      <w:bCs/>
    </w:rPr>
  </w:style>
  <w:style w:type="character" w:customStyle="1" w:styleId="CommentSubjectChar">
    <w:name w:val="Comment Subject Char"/>
    <w:link w:val="CommentSubject"/>
    <w:rsid w:val="001C37C1"/>
    <w:rPr>
      <w:rFonts w:ascii="Tahoma" w:hAnsi="Tahoma"/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E9589B"/>
    <w:pPr>
      <w:ind w:left="720"/>
    </w:pPr>
  </w:style>
  <w:style w:type="character" w:styleId="FollowedHyperlink">
    <w:name w:val="FollowedHyperlink"/>
    <w:rsid w:val="00B02A00"/>
    <w:rPr>
      <w:color w:val="800080"/>
      <w:u w:val="single"/>
    </w:rPr>
  </w:style>
  <w:style w:type="paragraph" w:styleId="Header">
    <w:name w:val="header"/>
    <w:basedOn w:val="Normal"/>
    <w:link w:val="HeaderChar"/>
    <w:unhideWhenUsed/>
    <w:rsid w:val="003022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022C9"/>
    <w:rPr>
      <w:rFonts w:ascii="Tahoma" w:hAnsi="Tahoma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3022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022C9"/>
    <w:rPr>
      <w:rFonts w:ascii="Tahoma" w:hAnsi="Tahoma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E64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90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2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9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7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searchsupport.uct.ac.za/creative-outputs-and-innov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researchsupport.uct.ac.za/creative-outputs-and-innova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E5F706-53D0-415D-8419-E1CF1CA78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6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 list: Books for submission to the DoE</vt:lpstr>
    </vt:vector>
  </TitlesOfParts>
  <Company>up</Company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 list: Books for submission to the DoE</dc:title>
  <dc:creator>Ronel de Swardt</dc:creator>
  <cp:lastModifiedBy>Ronel de Swardt</cp:lastModifiedBy>
  <cp:revision>3</cp:revision>
  <cp:lastPrinted>2019-06-13T10:19:00Z</cp:lastPrinted>
  <dcterms:created xsi:type="dcterms:W3CDTF">2025-06-20T10:48:00Z</dcterms:created>
  <dcterms:modified xsi:type="dcterms:W3CDTF">2025-06-20T10:51:00Z</dcterms:modified>
</cp:coreProperties>
</file>